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C4BCEB" w14:textId="77777777" w:rsidR="00D626E7" w:rsidRDefault="00D626E7" w:rsidP="00EA7675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B8E2FB3" w14:textId="2FDDAD9B" w:rsidR="00D626E7" w:rsidRDefault="00D626E7" w:rsidP="00EA7675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D626E7">
        <w:rPr>
          <w:rFonts w:ascii="Times New Roman" w:hAnsi="Times New Roman" w:cs="Times New Roman"/>
          <w:sz w:val="28"/>
          <w:szCs w:val="28"/>
        </w:rPr>
        <w:t>…./…./</w:t>
      </w:r>
      <w:r w:rsidR="00CF70DA">
        <w:rPr>
          <w:rFonts w:ascii="Times New Roman" w:hAnsi="Times New Roman" w:cs="Times New Roman"/>
          <w:sz w:val="28"/>
          <w:szCs w:val="28"/>
        </w:rPr>
        <w:t>…</w:t>
      </w:r>
      <w:r w:rsidRPr="00D626E7">
        <w:rPr>
          <w:rFonts w:ascii="Times New Roman" w:hAnsi="Times New Roman" w:cs="Times New Roman"/>
          <w:sz w:val="28"/>
          <w:szCs w:val="28"/>
        </w:rPr>
        <w:t>…</w:t>
      </w:r>
    </w:p>
    <w:p w14:paraId="20003E1B" w14:textId="77777777" w:rsidR="00CF70DA" w:rsidRPr="00D626E7" w:rsidRDefault="00CF70DA" w:rsidP="00EA7675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14:paraId="42E42FF8" w14:textId="7D910DA0" w:rsidR="00EA7675" w:rsidRPr="00EA7675" w:rsidRDefault="00823843" w:rsidP="00EA7675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A7675">
        <w:rPr>
          <w:rFonts w:ascii="Times New Roman" w:hAnsi="Times New Roman" w:cs="Times New Roman"/>
          <w:b/>
          <w:bCs/>
          <w:sz w:val="28"/>
          <w:szCs w:val="28"/>
        </w:rPr>
        <w:t>İLAHİYAT FAKÜLTESİ DEKANLIĞINA</w:t>
      </w:r>
    </w:p>
    <w:p w14:paraId="2D206927" w14:textId="77777777" w:rsidR="00224565" w:rsidRDefault="00224565" w:rsidP="00A35C17">
      <w:pPr>
        <w:spacing w:after="0"/>
      </w:pPr>
    </w:p>
    <w:p w14:paraId="2DA07790" w14:textId="77777777" w:rsidR="00A819D7" w:rsidRDefault="001D70F7" w:rsidP="00A35C17">
      <w:pPr>
        <w:spacing w:after="0"/>
      </w:pPr>
      <w:r>
        <w:tab/>
      </w:r>
    </w:p>
    <w:p w14:paraId="683CDC27" w14:textId="040E390C" w:rsidR="001D70F7" w:rsidRPr="006E2392" w:rsidRDefault="00571EC3" w:rsidP="00A819D7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E2392">
        <w:rPr>
          <w:rFonts w:ascii="Times New Roman" w:hAnsi="Times New Roman" w:cs="Times New Roman"/>
          <w:sz w:val="24"/>
          <w:szCs w:val="24"/>
        </w:rPr>
        <w:t>……………</w:t>
      </w:r>
      <w:r w:rsidR="00642F5A" w:rsidRPr="006E2392">
        <w:rPr>
          <w:rFonts w:ascii="Times New Roman" w:hAnsi="Times New Roman" w:cs="Times New Roman"/>
          <w:sz w:val="24"/>
          <w:szCs w:val="24"/>
        </w:rPr>
        <w:t>Üniversi</w:t>
      </w:r>
      <w:r w:rsidRPr="006E2392">
        <w:rPr>
          <w:rFonts w:ascii="Times New Roman" w:hAnsi="Times New Roman" w:cs="Times New Roman"/>
          <w:sz w:val="24"/>
          <w:szCs w:val="24"/>
        </w:rPr>
        <w:t>tesi</w:t>
      </w:r>
      <w:r w:rsidR="007E4386" w:rsidRPr="006E2392">
        <w:rPr>
          <w:rFonts w:ascii="Times New Roman" w:hAnsi="Times New Roman" w:cs="Times New Roman"/>
          <w:sz w:val="24"/>
          <w:szCs w:val="24"/>
        </w:rPr>
        <w:t xml:space="preserve"> ……………</w:t>
      </w:r>
      <w:r w:rsidRPr="006E2392">
        <w:rPr>
          <w:rFonts w:ascii="Times New Roman" w:hAnsi="Times New Roman" w:cs="Times New Roman"/>
          <w:sz w:val="24"/>
          <w:szCs w:val="24"/>
        </w:rPr>
        <w:t>……..</w:t>
      </w:r>
      <w:r w:rsidR="007E4386" w:rsidRPr="006E2392">
        <w:rPr>
          <w:rFonts w:ascii="Times New Roman" w:hAnsi="Times New Roman" w:cs="Times New Roman"/>
          <w:sz w:val="24"/>
          <w:szCs w:val="24"/>
        </w:rPr>
        <w:t xml:space="preserve"> </w:t>
      </w:r>
      <w:r w:rsidR="001D70F7" w:rsidRPr="006E2392">
        <w:rPr>
          <w:rFonts w:ascii="Times New Roman" w:hAnsi="Times New Roman" w:cs="Times New Roman"/>
          <w:sz w:val="24"/>
          <w:szCs w:val="24"/>
        </w:rPr>
        <w:t>numaralı öğrencisiyim</w:t>
      </w:r>
      <w:r w:rsidR="00A35C17" w:rsidRPr="006E2392">
        <w:rPr>
          <w:rFonts w:ascii="Times New Roman" w:hAnsi="Times New Roman" w:cs="Times New Roman"/>
          <w:sz w:val="24"/>
          <w:szCs w:val="24"/>
        </w:rPr>
        <w:t>. 20……/20…… Eğitim-Öğretim yılı Güz/Bahar yarıyılı</w:t>
      </w:r>
      <w:r w:rsidR="00A819D7" w:rsidRPr="006E2392">
        <w:rPr>
          <w:rFonts w:ascii="Times New Roman" w:hAnsi="Times New Roman" w:cs="Times New Roman"/>
          <w:sz w:val="24"/>
          <w:szCs w:val="24"/>
        </w:rPr>
        <w:t>nda</w:t>
      </w:r>
      <w:r w:rsidR="00A35C17" w:rsidRPr="006E2392">
        <w:rPr>
          <w:rFonts w:ascii="Times New Roman" w:hAnsi="Times New Roman" w:cs="Times New Roman"/>
          <w:sz w:val="24"/>
          <w:szCs w:val="24"/>
        </w:rPr>
        <w:t>/yarıyılları</w:t>
      </w:r>
      <w:r w:rsidR="00A819D7" w:rsidRPr="006E2392">
        <w:rPr>
          <w:rFonts w:ascii="Times New Roman" w:hAnsi="Times New Roman" w:cs="Times New Roman"/>
          <w:sz w:val="24"/>
          <w:szCs w:val="24"/>
        </w:rPr>
        <w:t>nda</w:t>
      </w:r>
      <w:r w:rsidR="00A35C17" w:rsidRPr="006E2392">
        <w:rPr>
          <w:rFonts w:ascii="Times New Roman" w:hAnsi="Times New Roman" w:cs="Times New Roman"/>
          <w:sz w:val="24"/>
          <w:szCs w:val="24"/>
        </w:rPr>
        <w:t xml:space="preserve"> </w:t>
      </w:r>
      <w:r w:rsidR="003E792C" w:rsidRPr="006E2392">
        <w:rPr>
          <w:rFonts w:ascii="Times New Roman" w:hAnsi="Times New Roman" w:cs="Times New Roman"/>
          <w:sz w:val="24"/>
          <w:szCs w:val="24"/>
        </w:rPr>
        <w:t>………………………………..</w:t>
      </w:r>
      <w:r w:rsidR="00A35C17" w:rsidRPr="006E2392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</w:t>
      </w:r>
      <w:r w:rsidR="007E4386" w:rsidRPr="006E2392">
        <w:rPr>
          <w:rFonts w:ascii="Times New Roman" w:hAnsi="Times New Roman" w:cs="Times New Roman"/>
          <w:sz w:val="24"/>
          <w:szCs w:val="24"/>
        </w:rPr>
        <w:t>…</w:t>
      </w:r>
      <w:r w:rsidR="003E792C" w:rsidRPr="006E2392">
        <w:rPr>
          <w:rFonts w:ascii="Times New Roman" w:hAnsi="Times New Roman" w:cs="Times New Roman"/>
          <w:sz w:val="24"/>
          <w:szCs w:val="24"/>
        </w:rPr>
        <w:t xml:space="preserve"> </w:t>
      </w:r>
      <w:r w:rsidR="006C5D7E" w:rsidRPr="006E2392">
        <w:rPr>
          <w:rFonts w:ascii="Times New Roman" w:hAnsi="Times New Roman" w:cs="Times New Roman"/>
          <w:sz w:val="24"/>
          <w:szCs w:val="24"/>
        </w:rPr>
        <w:t>Nedeniyle</w:t>
      </w:r>
      <w:r w:rsidR="00A35C17" w:rsidRPr="006E2392">
        <w:rPr>
          <w:rFonts w:ascii="Times New Roman" w:hAnsi="Times New Roman" w:cs="Times New Roman"/>
          <w:sz w:val="24"/>
          <w:szCs w:val="24"/>
        </w:rPr>
        <w:t xml:space="preserve"> </w:t>
      </w:r>
      <w:r w:rsidRPr="006E2392">
        <w:rPr>
          <w:rFonts w:ascii="Times New Roman" w:hAnsi="Times New Roman" w:cs="Times New Roman"/>
          <w:sz w:val="24"/>
          <w:szCs w:val="24"/>
        </w:rPr>
        <w:t xml:space="preserve">Ordu Üniversitesi İlahiyat Fakültesine </w:t>
      </w:r>
      <w:r w:rsidR="003E792C" w:rsidRPr="006E2392">
        <w:rPr>
          <w:rFonts w:ascii="Times New Roman" w:hAnsi="Times New Roman" w:cs="Times New Roman"/>
          <w:sz w:val="24"/>
          <w:szCs w:val="24"/>
        </w:rPr>
        <w:t>özel öğrenci statüsünde</w:t>
      </w:r>
      <w:r w:rsidR="009202A3" w:rsidRPr="006E2392">
        <w:rPr>
          <w:rFonts w:ascii="Times New Roman" w:hAnsi="Times New Roman" w:cs="Times New Roman"/>
          <w:sz w:val="24"/>
          <w:szCs w:val="24"/>
        </w:rPr>
        <w:t xml:space="preserve"> </w:t>
      </w:r>
      <w:r w:rsidR="00B8041E" w:rsidRPr="006E2392">
        <w:rPr>
          <w:rFonts w:ascii="Times New Roman" w:hAnsi="Times New Roman" w:cs="Times New Roman"/>
          <w:sz w:val="24"/>
          <w:szCs w:val="24"/>
        </w:rPr>
        <w:t>eğitimime devam etmek</w:t>
      </w:r>
      <w:r w:rsidR="009202A3" w:rsidRPr="006E2392">
        <w:rPr>
          <w:rFonts w:ascii="Times New Roman" w:hAnsi="Times New Roman" w:cs="Times New Roman"/>
          <w:sz w:val="24"/>
          <w:szCs w:val="24"/>
        </w:rPr>
        <w:t xml:space="preserve"> istiyorum</w:t>
      </w:r>
      <w:r w:rsidR="00A35C17" w:rsidRPr="006E2392">
        <w:rPr>
          <w:rFonts w:ascii="Times New Roman" w:hAnsi="Times New Roman" w:cs="Times New Roman"/>
          <w:sz w:val="24"/>
          <w:szCs w:val="24"/>
        </w:rPr>
        <w:t>.</w:t>
      </w:r>
    </w:p>
    <w:p w14:paraId="41652706" w14:textId="1064B847" w:rsidR="00A35C17" w:rsidRPr="006E2392" w:rsidRDefault="006C5D7E" w:rsidP="007D63A1">
      <w:pPr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 w:rsidRPr="006E2392">
        <w:rPr>
          <w:rFonts w:ascii="Times New Roman" w:hAnsi="Times New Roman" w:cs="Times New Roman"/>
          <w:sz w:val="24"/>
          <w:szCs w:val="24"/>
        </w:rPr>
        <w:t>Gereğini arz</w:t>
      </w:r>
      <w:r w:rsidR="00A35C17" w:rsidRPr="006E2392">
        <w:rPr>
          <w:rFonts w:ascii="Times New Roman" w:hAnsi="Times New Roman" w:cs="Times New Roman"/>
          <w:sz w:val="24"/>
          <w:szCs w:val="24"/>
        </w:rPr>
        <w:t xml:space="preserve"> ederim. </w:t>
      </w:r>
    </w:p>
    <w:p w14:paraId="5BF0D28E" w14:textId="77777777" w:rsidR="004B2799" w:rsidRPr="006E2392" w:rsidRDefault="004B2799" w:rsidP="007D63A1">
      <w:pPr>
        <w:spacing w:after="0"/>
        <w:ind w:firstLine="708"/>
        <w:rPr>
          <w:rFonts w:ascii="Times New Roman" w:hAnsi="Times New Roman" w:cs="Times New Roman"/>
          <w:sz w:val="24"/>
          <w:szCs w:val="24"/>
        </w:rPr>
      </w:pPr>
    </w:p>
    <w:p w14:paraId="1DDE2D35" w14:textId="77777777" w:rsidR="00571EC3" w:rsidRPr="006E2392" w:rsidRDefault="00571EC3" w:rsidP="007D63A1">
      <w:pPr>
        <w:spacing w:after="0"/>
        <w:ind w:firstLine="708"/>
        <w:rPr>
          <w:rFonts w:ascii="Times New Roman" w:hAnsi="Times New Roman" w:cs="Times New Roman"/>
          <w:sz w:val="24"/>
          <w:szCs w:val="24"/>
        </w:rPr>
      </w:pPr>
    </w:p>
    <w:p w14:paraId="07CB28B3" w14:textId="17E50451" w:rsidR="00A35C17" w:rsidRDefault="00A35C17" w:rsidP="00A819D7">
      <w:pPr>
        <w:spacing w:after="0"/>
        <w:ind w:right="142"/>
      </w:pPr>
    </w:p>
    <w:p w14:paraId="47E34E20" w14:textId="44C2CE65" w:rsidR="00A35C17" w:rsidRPr="006E2392" w:rsidRDefault="00A35C17" w:rsidP="00A35C17">
      <w:pPr>
        <w:spacing w:after="0"/>
        <w:rPr>
          <w:rFonts w:ascii="Times New Roman" w:hAnsi="Times New Roman" w:cs="Times New Roman"/>
          <w:sz w:val="24"/>
          <w:szCs w:val="24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73E5F" w:rsidRPr="006E2392">
        <w:rPr>
          <w:rFonts w:ascii="Times New Roman" w:hAnsi="Times New Roman" w:cs="Times New Roman"/>
          <w:sz w:val="24"/>
          <w:szCs w:val="24"/>
        </w:rPr>
        <w:t>……./……./20…..</w:t>
      </w:r>
    </w:p>
    <w:p w14:paraId="42F8835D" w14:textId="7F383839" w:rsidR="00A35C17" w:rsidRPr="006E2392" w:rsidRDefault="00A35C17" w:rsidP="00A35C1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</w:r>
      <w:r w:rsidR="00973E5F" w:rsidRPr="006E2392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6E2392">
        <w:rPr>
          <w:rFonts w:ascii="Times New Roman" w:hAnsi="Times New Roman" w:cs="Times New Roman"/>
          <w:sz w:val="24"/>
          <w:szCs w:val="24"/>
        </w:rPr>
        <w:t>İmza</w:t>
      </w:r>
    </w:p>
    <w:p w14:paraId="2AD1E42F" w14:textId="11F72E43" w:rsidR="007E4386" w:rsidRPr="006E2392" w:rsidRDefault="007E4386" w:rsidP="00A35C1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</w:r>
      <w:r w:rsidRPr="006E2392">
        <w:rPr>
          <w:rFonts w:ascii="Times New Roman" w:hAnsi="Times New Roman" w:cs="Times New Roman"/>
          <w:sz w:val="24"/>
          <w:szCs w:val="24"/>
        </w:rPr>
        <w:tab/>
        <w:t xml:space="preserve">     Adı Soyadı</w:t>
      </w:r>
    </w:p>
    <w:p w14:paraId="671C0DED" w14:textId="3A4F3A14" w:rsidR="00A35C17" w:rsidRPr="006E2392" w:rsidRDefault="00A35C17" w:rsidP="00A35C1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73EA35" w14:textId="05F8106D" w:rsidR="00A35C17" w:rsidRPr="006E2392" w:rsidRDefault="00A35C17" w:rsidP="001D70F7">
      <w:pPr>
        <w:rPr>
          <w:rFonts w:ascii="Times New Roman" w:hAnsi="Times New Roman" w:cs="Times New Roman"/>
          <w:sz w:val="24"/>
          <w:szCs w:val="24"/>
        </w:rPr>
      </w:pPr>
    </w:p>
    <w:p w14:paraId="2D671685" w14:textId="77777777" w:rsidR="00E63968" w:rsidRPr="006E2392" w:rsidRDefault="00E63968" w:rsidP="001D70F7">
      <w:pPr>
        <w:rPr>
          <w:rFonts w:ascii="Times New Roman" w:hAnsi="Times New Roman" w:cs="Times New Roman"/>
          <w:sz w:val="24"/>
          <w:szCs w:val="24"/>
        </w:rPr>
      </w:pPr>
    </w:p>
    <w:p w14:paraId="7DD14A19" w14:textId="77777777" w:rsidR="00E63968" w:rsidRPr="006E2392" w:rsidRDefault="00E63968" w:rsidP="001D70F7">
      <w:pPr>
        <w:rPr>
          <w:rFonts w:ascii="Times New Roman" w:hAnsi="Times New Roman" w:cs="Times New Roman"/>
          <w:sz w:val="24"/>
          <w:szCs w:val="24"/>
        </w:rPr>
      </w:pPr>
    </w:p>
    <w:p w14:paraId="2BD5E022" w14:textId="77777777" w:rsidR="009202A3" w:rsidRPr="006E2392" w:rsidRDefault="00A35C17" w:rsidP="001D70F7">
      <w:pPr>
        <w:rPr>
          <w:rFonts w:ascii="Times New Roman" w:hAnsi="Times New Roman" w:cs="Times New Roman"/>
          <w:sz w:val="24"/>
          <w:szCs w:val="24"/>
          <w:u w:val="single"/>
        </w:rPr>
      </w:pPr>
      <w:r w:rsidRPr="006E2392">
        <w:rPr>
          <w:rFonts w:ascii="Times New Roman" w:hAnsi="Times New Roman" w:cs="Times New Roman"/>
          <w:sz w:val="24"/>
          <w:szCs w:val="24"/>
          <w:u w:val="single"/>
        </w:rPr>
        <w:t>Ekler</w:t>
      </w:r>
      <w:r w:rsidR="008F0764" w:rsidRPr="006E2392">
        <w:rPr>
          <w:rFonts w:ascii="Times New Roman" w:hAnsi="Times New Roman" w:cs="Times New Roman"/>
          <w:sz w:val="24"/>
          <w:szCs w:val="24"/>
          <w:u w:val="single"/>
        </w:rPr>
        <w:t xml:space="preserve">: </w:t>
      </w:r>
    </w:p>
    <w:p w14:paraId="189AD242" w14:textId="62DE4853" w:rsidR="00A35C17" w:rsidRPr="006C5D7E" w:rsidRDefault="00857C34" w:rsidP="006C5D7E">
      <w:pPr>
        <w:pStyle w:val="ListeParagraf"/>
        <w:numPr>
          <w:ilvl w:val="0"/>
          <w:numId w:val="5"/>
        </w:numPr>
      </w:pPr>
      <w:r w:rsidRPr="006C5D7E">
        <w:t xml:space="preserve">Gerekçe </w:t>
      </w:r>
    </w:p>
    <w:p w14:paraId="7273E327" w14:textId="16C623C8" w:rsidR="006C5D7E" w:rsidRPr="006C5D7E" w:rsidRDefault="006C5D7E" w:rsidP="006C5D7E">
      <w:pPr>
        <w:pStyle w:val="ListeParagraf"/>
        <w:numPr>
          <w:ilvl w:val="0"/>
          <w:numId w:val="5"/>
        </w:numPr>
      </w:pPr>
      <w:r>
        <w:t xml:space="preserve"> Fakülte Yönetim Kurulu Kararı </w:t>
      </w:r>
    </w:p>
    <w:p w14:paraId="50BCCC4B" w14:textId="75F63149" w:rsidR="008F0764" w:rsidRPr="006E2392" w:rsidRDefault="008F0764" w:rsidP="001D70F7">
      <w:pPr>
        <w:rPr>
          <w:rFonts w:ascii="Times New Roman" w:hAnsi="Times New Roman" w:cs="Times New Roman"/>
          <w:sz w:val="24"/>
          <w:szCs w:val="24"/>
        </w:rPr>
      </w:pPr>
    </w:p>
    <w:p w14:paraId="4FE5A5E8" w14:textId="6D7E6F1B" w:rsidR="008F0764" w:rsidRPr="001D70F7" w:rsidRDefault="008F0764" w:rsidP="006E2392"/>
    <w:sectPr w:rsidR="008F0764" w:rsidRPr="001D70F7" w:rsidSect="00A819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133" w:bottom="1417" w:left="1134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6A03F9" w14:textId="77777777" w:rsidR="0062313F" w:rsidRDefault="0062313F" w:rsidP="00D464DF">
      <w:pPr>
        <w:spacing w:after="0" w:line="240" w:lineRule="auto"/>
      </w:pPr>
      <w:r>
        <w:separator/>
      </w:r>
    </w:p>
  </w:endnote>
  <w:endnote w:type="continuationSeparator" w:id="0">
    <w:p w14:paraId="23431AD2" w14:textId="77777777" w:rsidR="0062313F" w:rsidRDefault="0062313F" w:rsidP="00D46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urme Geometric Sans 1">
    <w:altName w:val="Corbel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05F0C2" w14:textId="77777777" w:rsidR="00577641" w:rsidRDefault="0057764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277A11" w14:textId="5128425C" w:rsidR="00823843" w:rsidRPr="00823843" w:rsidRDefault="00823843" w:rsidP="00823843">
    <w:pPr>
      <w:tabs>
        <w:tab w:val="center" w:pos="4536"/>
        <w:tab w:val="right" w:pos="9072"/>
      </w:tabs>
      <w:rPr>
        <w:rFonts w:ascii="Aptos" w:eastAsia="Aptos" w:hAnsi="Aptos" w:cs="Times New Roman"/>
        <w:kern w:val="2"/>
      </w:rPr>
    </w:pPr>
    <w:bookmarkStart w:id="0" w:name="_Hlk213664325"/>
    <w:bookmarkStart w:id="1" w:name="_Hlk213659314"/>
    <w:bookmarkStart w:id="2" w:name="_Hlk213659315"/>
    <w:bookmarkStart w:id="3" w:name="_Hlk213659837"/>
    <w:bookmarkStart w:id="4" w:name="_Hlk213659838"/>
    <w:bookmarkStart w:id="5" w:name="_Hlk213660631"/>
    <w:bookmarkStart w:id="6" w:name="_Hlk213660632"/>
    <w:bookmarkStart w:id="7" w:name="_Hlk213660759"/>
    <w:bookmarkStart w:id="8" w:name="_Hlk213660760"/>
    <w:bookmarkStart w:id="9" w:name="_Hlk213661335"/>
    <w:bookmarkStart w:id="10" w:name="_Hlk213661336"/>
    <w:bookmarkStart w:id="11" w:name="_Hlk213661523"/>
    <w:bookmarkStart w:id="12" w:name="_Hlk213661524"/>
    <w:r w:rsidRPr="00823843">
      <w:rPr>
        <w:rFonts w:ascii="Times New Roman" w:eastAsia="Times New Roman" w:hAnsi="Times New Roman" w:cs="Times New Roman"/>
        <w:spacing w:val="-1"/>
        <w:sz w:val="18"/>
        <w:szCs w:val="18"/>
        <w:lang w:eastAsia="tr-TR"/>
      </w:rPr>
      <w:t>P</w:t>
    </w:r>
    <w:r w:rsidRPr="00823843">
      <w:rPr>
        <w:rFonts w:ascii="Times New Roman" w:eastAsia="Times New Roman" w:hAnsi="Times New Roman" w:cs="Times New Roman"/>
        <w:noProof/>
        <w:sz w:val="24"/>
        <w:szCs w:val="24"/>
        <w:lang w:eastAsia="tr-TR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7C62DF8F" wp14:editId="2E98E0D5">
              <wp:simplePos x="0" y="0"/>
              <wp:positionH relativeFrom="column">
                <wp:posOffset>-163830</wp:posOffset>
              </wp:positionH>
              <wp:positionV relativeFrom="paragraph">
                <wp:posOffset>-50800</wp:posOffset>
              </wp:positionV>
              <wp:extent cx="7104380" cy="130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785424981" name="Gr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104380" cy="130175"/>
                        <a:chOff x="0" y="0"/>
                        <a:chExt cx="9710" cy="20"/>
                      </a:xfrm>
                    </wpg:grpSpPr>
                    <wps:wsp>
                      <wps:cNvPr id="588273280" name="Freeform 2"/>
                      <wps:cNvSpPr>
                        <a:spLocks/>
                      </wps:cNvSpPr>
                      <wps:spPr bwMode="auto">
                        <a:xfrm>
                          <a:off x="5" y="5"/>
                          <a:ext cx="9698" cy="20"/>
                        </a:xfrm>
                        <a:custGeom>
                          <a:avLst/>
                          <a:gdLst>
                            <a:gd name="T0" fmla="*/ 0 w 9698"/>
                            <a:gd name="T1" fmla="*/ 0 h 20"/>
                            <a:gd name="T2" fmla="*/ 9698 w 9698"/>
                            <a:gd name="T3" fmla="*/ 0 h 2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9698" h="20">
                              <a:moveTo>
                                <a:pt x="0" y="0"/>
                              </a:moveTo>
                              <a:lnTo>
                                <a:pt x="9698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1591AEC" id="Grup 6" o:spid="_x0000_s1026" style="position:absolute;margin-left:-12.9pt;margin-top:-4pt;width:559.4pt;height:10.25pt;z-index:-251657216" coordsize="971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">
              <v:shape id="Freeform 2" o:spid="_x0000_s1027" style="position:absolute;left:5;top:5;width:9698;height:20;visibility:visible;mso-wrap-style:square;v-text-anchor:top" coordsize="969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" path="m,l9698,e" filled="f" strokeweight=".20458mm">
                <v:path arrowok="t" o:connecttype="custom" o:connectlocs="0,0;9698,0" o:connectangles="0,0"/>
              </v:shape>
              <w10:wrap type="tight"/>
            </v:group>
          </w:pict>
        </mc:Fallback>
      </mc:AlternateContent>
    </w:r>
    <w:r w:rsidR="00577641">
      <w:rPr>
        <w:rFonts w:ascii="Times New Roman" w:eastAsia="Times New Roman" w:hAnsi="Times New Roman" w:cs="Times New Roman"/>
        <w:spacing w:val="-1"/>
        <w:sz w:val="18"/>
        <w:szCs w:val="18"/>
        <w:lang w:eastAsia="tr-TR"/>
      </w:rPr>
      <w:t>2</w:t>
    </w:r>
    <w:r w:rsidRPr="00823843">
      <w:rPr>
        <w:rFonts w:ascii="Times New Roman" w:eastAsia="Times New Roman" w:hAnsi="Times New Roman" w:cs="Times New Roman"/>
        <w:spacing w:val="-1"/>
        <w:sz w:val="18"/>
        <w:szCs w:val="18"/>
        <w:lang w:eastAsia="tr-TR"/>
      </w:rPr>
      <w:t>.F.2.2.3 FR İF.Öİ. 00</w:t>
    </w:r>
    <w:r w:rsidR="006625D8">
      <w:rPr>
        <w:rFonts w:ascii="Times New Roman" w:eastAsia="Times New Roman" w:hAnsi="Times New Roman" w:cs="Times New Roman"/>
        <w:spacing w:val="-1"/>
        <w:sz w:val="18"/>
        <w:szCs w:val="18"/>
        <w:lang w:eastAsia="tr-TR"/>
      </w:rPr>
      <w:t>1</w:t>
    </w:r>
    <w:r w:rsidR="00A325AC">
      <w:rPr>
        <w:rFonts w:ascii="Times New Roman" w:eastAsia="Times New Roman" w:hAnsi="Times New Roman" w:cs="Times New Roman"/>
        <w:spacing w:val="-1"/>
        <w:sz w:val="18"/>
        <w:szCs w:val="18"/>
        <w:lang w:eastAsia="tr-TR"/>
      </w:rPr>
      <w:t>8</w:t>
    </w:r>
    <w:r w:rsidRPr="00823843">
      <w:rPr>
        <w:rFonts w:ascii="Times New Roman" w:eastAsia="Times New Roman" w:hAnsi="Times New Roman" w:cs="Times New Roman"/>
        <w:spacing w:val="-1"/>
        <w:sz w:val="18"/>
        <w:szCs w:val="18"/>
        <w:lang w:eastAsia="tr-TR"/>
      </w:rPr>
      <w:t>,</w:t>
    </w:r>
    <w:r w:rsidRPr="00823843">
      <w:rPr>
        <w:rFonts w:ascii="Times New Roman" w:eastAsia="Times New Roman" w:hAnsi="Times New Roman" w:cs="Times New Roman"/>
        <w:spacing w:val="-3"/>
        <w:sz w:val="18"/>
        <w:szCs w:val="18"/>
        <w:lang w:eastAsia="tr-TR"/>
      </w:rPr>
      <w:t xml:space="preserve"> </w:t>
    </w:r>
    <w:r w:rsidRPr="00823843">
      <w:rPr>
        <w:rFonts w:ascii="Times New Roman" w:eastAsia="Times New Roman" w:hAnsi="Times New Roman" w:cs="Times New Roman"/>
        <w:sz w:val="18"/>
        <w:szCs w:val="18"/>
        <w:lang w:eastAsia="tr-TR"/>
      </w:rPr>
      <w:t>R,</w:t>
    </w:r>
    <w:r w:rsidRPr="00823843">
      <w:rPr>
        <w:rFonts w:ascii="Times New Roman" w:eastAsia="Times New Roman" w:hAnsi="Times New Roman" w:cs="Times New Roman"/>
        <w:spacing w:val="-3"/>
        <w:sz w:val="18"/>
        <w:szCs w:val="18"/>
        <w:lang w:eastAsia="tr-TR"/>
      </w:rPr>
      <w:t xml:space="preserve"> </w:t>
    </w:r>
    <w:r w:rsidRPr="00823843">
      <w:rPr>
        <w:rFonts w:ascii="Times New Roman" w:eastAsia="Times New Roman" w:hAnsi="Times New Roman" w:cs="Times New Roman"/>
        <w:spacing w:val="-1"/>
        <w:sz w:val="18"/>
        <w:szCs w:val="18"/>
        <w:lang w:eastAsia="tr-TR"/>
      </w:rPr>
      <w:t xml:space="preserve">Kasım 2025                                                                                                                                                              </w:t>
    </w:r>
    <w:bookmarkEnd w:id="0"/>
    <w:r>
      <w:rPr>
        <w:rFonts w:ascii="Times New Roman" w:eastAsia="Times New Roman" w:hAnsi="Times New Roman" w:cs="Times New Roman"/>
        <w:spacing w:val="-1"/>
        <w:sz w:val="18"/>
        <w:szCs w:val="18"/>
        <w:lang w:eastAsia="tr-TR"/>
      </w:rPr>
      <w:t xml:space="preserve"> </w:t>
    </w:r>
    <w:r w:rsidRPr="00823843">
      <w:rPr>
        <w:rFonts w:ascii="Times New Roman" w:eastAsia="Times New Roman" w:hAnsi="Times New Roman" w:cs="Times New Roman"/>
        <w:sz w:val="18"/>
        <w:szCs w:val="18"/>
        <w:lang w:eastAsia="tr-TR"/>
      </w:rPr>
      <w:t>Sayfa 1/1</w:t>
    </w:r>
  </w:p>
  <w:p w14:paraId="1D82C79A" w14:textId="77777777" w:rsidR="00823843" w:rsidRPr="00823843" w:rsidRDefault="00823843" w:rsidP="00823843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 w:cs="Times New Roman"/>
        <w:i/>
        <w:iCs/>
        <w:sz w:val="18"/>
        <w:szCs w:val="18"/>
        <w:lang w:eastAsia="tr-TR"/>
      </w:rPr>
    </w:pPr>
    <w:r w:rsidRPr="00823843">
      <w:rPr>
        <w:rFonts w:ascii="Times New Roman" w:eastAsia="Times New Roman" w:hAnsi="Times New Roman" w:cs="Times New Roman"/>
        <w:i/>
        <w:iCs/>
        <w:sz w:val="18"/>
        <w:szCs w:val="18"/>
        <w:lang w:eastAsia="tr-TR"/>
      </w:rPr>
      <w:t>Bu dokümanın basılı hâli kontrolsüz doküman kabul edilmektedir. Lütfen web sitesinden en son versiyonuna ulaşınız.</w:t>
    </w:r>
  </w:p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p w14:paraId="3CA40196" w14:textId="3D30284D" w:rsidR="003314BC" w:rsidRPr="00970B90" w:rsidRDefault="003314BC" w:rsidP="003314BC">
    <w:pPr>
      <w:ind w:right="-709" w:hanging="709"/>
      <w:jc w:val="both"/>
      <w:rPr>
        <w:rFonts w:ascii="Hurme Geometric Sans 1" w:hAnsi="Hurme Geometric Sans 1" w:cs="Calibri"/>
        <w:color w:val="0070C0"/>
        <w:sz w:val="16"/>
        <w:szCs w:val="16"/>
        <w:lang w:val="en-US"/>
      </w:rPr>
    </w:pP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</w:p>
  <w:p w14:paraId="7ADDBD17" w14:textId="77777777" w:rsidR="009612D9" w:rsidRDefault="009612D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E9FE8B" w14:textId="77777777" w:rsidR="00577641" w:rsidRDefault="0057764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3CBA3D" w14:textId="77777777" w:rsidR="0062313F" w:rsidRDefault="0062313F" w:rsidP="00D464DF">
      <w:pPr>
        <w:spacing w:after="0" w:line="240" w:lineRule="auto"/>
      </w:pPr>
      <w:r>
        <w:separator/>
      </w:r>
    </w:p>
  </w:footnote>
  <w:footnote w:type="continuationSeparator" w:id="0">
    <w:p w14:paraId="6532F775" w14:textId="77777777" w:rsidR="0062313F" w:rsidRDefault="0062313F" w:rsidP="00D464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990568" w14:textId="77777777" w:rsidR="00577641" w:rsidRDefault="0057764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41" w:rightFromText="141" w:vertAnchor="text" w:horzAnchor="margin" w:tblpXSpec="center" w:tblpY="92"/>
      <w:tblW w:w="11012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12" w:space="0" w:color="000000"/>
        <w:insideV w:val="single" w:sz="12" w:space="0" w:color="000000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962"/>
      <w:gridCol w:w="4357"/>
      <w:gridCol w:w="1573"/>
      <w:gridCol w:w="2120"/>
    </w:tblGrid>
    <w:tr w:rsidR="00AF3F89" w:rsidRPr="00683488" w14:paraId="651698DC" w14:textId="77777777" w:rsidTr="00F66F0B">
      <w:trPr>
        <w:trHeight w:val="284"/>
      </w:trPr>
      <w:tc>
        <w:tcPr>
          <w:tcW w:w="2962" w:type="dxa"/>
          <w:vMerge w:val="restart"/>
        </w:tcPr>
        <w:p w14:paraId="07E3187B" w14:textId="77777777" w:rsidR="00AF3F89" w:rsidRPr="00683488" w:rsidRDefault="00AF3F89" w:rsidP="00AF3F89">
          <w:pPr>
            <w:widowControl w:val="0"/>
            <w:autoSpaceDE w:val="0"/>
            <w:autoSpaceDN w:val="0"/>
            <w:spacing w:before="9" w:after="0" w:line="240" w:lineRule="auto"/>
            <w:rPr>
              <w:rFonts w:ascii="Calibri" w:eastAsia="Calibri" w:hAnsi="Calibri" w:cs="Calibri"/>
              <w:sz w:val="2"/>
            </w:rPr>
          </w:pPr>
        </w:p>
        <w:p w14:paraId="2E2ED3CB" w14:textId="77777777" w:rsidR="00AF3F89" w:rsidRPr="00683488" w:rsidRDefault="00AF3F89" w:rsidP="00AF3F89">
          <w:pPr>
            <w:widowControl w:val="0"/>
            <w:autoSpaceDE w:val="0"/>
            <w:autoSpaceDN w:val="0"/>
            <w:spacing w:after="0" w:line="240" w:lineRule="auto"/>
            <w:ind w:left="72"/>
            <w:rPr>
              <w:rFonts w:ascii="Calibri" w:eastAsia="Calibri" w:hAnsi="Calibri" w:cs="Calibri"/>
              <w:sz w:val="20"/>
            </w:rPr>
          </w:pPr>
          <w:r w:rsidRPr="00683488">
            <w:rPr>
              <w:rFonts w:ascii="Calibri" w:eastAsia="Calibri" w:hAnsi="Calibri" w:cs="Calibri"/>
              <w:noProof/>
              <w:sz w:val="20"/>
            </w:rPr>
            <w:drawing>
              <wp:inline distT="0" distB="0" distL="0" distR="0" wp14:anchorId="7210A14F" wp14:editId="030949A4">
                <wp:extent cx="1781175" cy="676275"/>
                <wp:effectExtent l="0" t="0" r="9525" b="9525"/>
                <wp:docPr id="1999430016" name="Resim 2" descr="yazı tipi, metin, logo, tipografi içeren bir resim&#10;&#10;Yapay zeka tarafından oluşturulmuş içerik yanlış olabilir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1" descr="yazı tipi, metin, logo, tipografi içeren bir resim&#10;&#10;Yapay zeka tarafından oluşturulmuş içerik yanlış olabilir."/>
                        <pic:cNvPicPr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81175" cy="676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57" w:type="dxa"/>
          <w:vMerge w:val="restart"/>
        </w:tcPr>
        <w:p w14:paraId="557FD38F" w14:textId="77777777" w:rsidR="00AF3F89" w:rsidRPr="00683488" w:rsidRDefault="00AF3F89" w:rsidP="00AF3F89">
          <w:pPr>
            <w:widowControl w:val="0"/>
            <w:autoSpaceDE w:val="0"/>
            <w:autoSpaceDN w:val="0"/>
            <w:spacing w:before="39" w:after="0" w:line="240" w:lineRule="auto"/>
            <w:ind w:left="43"/>
            <w:jc w:val="center"/>
            <w:rPr>
              <w:rFonts w:ascii="Calibri" w:eastAsia="Calibri" w:hAnsi="Calibri" w:cs="Calibri"/>
              <w:b/>
              <w:sz w:val="19"/>
            </w:rPr>
          </w:pPr>
          <w:r w:rsidRPr="00683488">
            <w:rPr>
              <w:rFonts w:ascii="Calibri" w:eastAsia="Calibri" w:hAnsi="Calibri" w:cs="Calibri"/>
              <w:b/>
              <w:spacing w:val="-4"/>
              <w:w w:val="105"/>
              <w:sz w:val="19"/>
            </w:rPr>
            <w:t>T.C.</w:t>
          </w:r>
        </w:p>
        <w:p w14:paraId="23E3F35C" w14:textId="77777777" w:rsidR="00AF3F89" w:rsidRPr="00683488" w:rsidRDefault="00AF3F89" w:rsidP="00AF3F89">
          <w:pPr>
            <w:widowControl w:val="0"/>
            <w:autoSpaceDE w:val="0"/>
            <w:autoSpaceDN w:val="0"/>
            <w:spacing w:before="126" w:after="0" w:line="240" w:lineRule="auto"/>
            <w:ind w:left="43" w:right="3"/>
            <w:jc w:val="center"/>
            <w:rPr>
              <w:rFonts w:ascii="Calibri" w:eastAsia="Calibri" w:hAnsi="Calibri" w:cs="Calibri"/>
              <w:b/>
              <w:sz w:val="19"/>
            </w:rPr>
          </w:pPr>
          <w:r w:rsidRPr="00683488">
            <w:rPr>
              <w:rFonts w:ascii="Calibri" w:eastAsia="Calibri" w:hAnsi="Calibri" w:cs="Calibri"/>
              <w:b/>
              <w:w w:val="105"/>
              <w:sz w:val="19"/>
            </w:rPr>
            <w:t>ORDU</w:t>
          </w:r>
          <w:r w:rsidRPr="00683488">
            <w:rPr>
              <w:rFonts w:ascii="Calibri" w:eastAsia="Calibri" w:hAnsi="Calibri" w:cs="Calibri"/>
              <w:b/>
              <w:spacing w:val="-11"/>
              <w:w w:val="105"/>
              <w:sz w:val="19"/>
            </w:rPr>
            <w:t xml:space="preserve"> </w:t>
          </w:r>
          <w:r w:rsidRPr="00683488">
            <w:rPr>
              <w:rFonts w:ascii="Calibri" w:eastAsia="Calibri" w:hAnsi="Calibri" w:cs="Calibri"/>
              <w:b/>
              <w:spacing w:val="-2"/>
              <w:w w:val="105"/>
              <w:sz w:val="19"/>
            </w:rPr>
            <w:t>ÜNİVERSİTESİ</w:t>
          </w:r>
        </w:p>
        <w:p w14:paraId="7AFBE52A" w14:textId="19F9D5CB" w:rsidR="00AF3F89" w:rsidRPr="00683488" w:rsidRDefault="00AF3F89" w:rsidP="00AF3F89">
          <w:pPr>
            <w:widowControl w:val="0"/>
            <w:autoSpaceDE w:val="0"/>
            <w:autoSpaceDN w:val="0"/>
            <w:spacing w:before="125" w:after="0" w:line="240" w:lineRule="auto"/>
            <w:ind w:left="43" w:right="3"/>
            <w:jc w:val="center"/>
            <w:rPr>
              <w:rFonts w:ascii="Calibri" w:eastAsia="Calibri" w:hAnsi="Calibri" w:cs="Calibri"/>
              <w:b/>
              <w:sz w:val="19"/>
            </w:rPr>
          </w:pPr>
          <w:r>
            <w:rPr>
              <w:rFonts w:ascii="Calibri" w:eastAsia="Calibri" w:hAnsi="Calibri" w:cs="Calibri"/>
              <w:b/>
              <w:w w:val="105"/>
              <w:sz w:val="19"/>
            </w:rPr>
            <w:t>ÖZEL ÖĞRENCİ BAŞVURU</w:t>
          </w:r>
          <w:r w:rsidRPr="00683488">
            <w:rPr>
              <w:rFonts w:ascii="Calibri" w:eastAsia="Calibri" w:hAnsi="Calibri" w:cs="Calibri"/>
              <w:b/>
              <w:w w:val="105"/>
              <w:sz w:val="19"/>
            </w:rPr>
            <w:t xml:space="preserve"> DİLEKÇESİ  </w:t>
          </w:r>
        </w:p>
      </w:tc>
      <w:tc>
        <w:tcPr>
          <w:tcW w:w="1573" w:type="dxa"/>
        </w:tcPr>
        <w:p w14:paraId="2C9366CF" w14:textId="77777777" w:rsidR="00AF3F89" w:rsidRPr="00683488" w:rsidRDefault="00AF3F89" w:rsidP="00AF3F89">
          <w:pPr>
            <w:widowControl w:val="0"/>
            <w:autoSpaceDE w:val="0"/>
            <w:autoSpaceDN w:val="0"/>
            <w:spacing w:before="154" w:after="0" w:line="153" w:lineRule="exact"/>
            <w:ind w:left="26"/>
            <w:rPr>
              <w:rFonts w:ascii="Calibri" w:eastAsia="Calibri" w:hAnsi="Calibri" w:cs="Calibri"/>
              <w:sz w:val="15"/>
            </w:rPr>
          </w:pPr>
          <w:r w:rsidRPr="00683488">
            <w:rPr>
              <w:rFonts w:ascii="Calibri" w:eastAsia="Calibri" w:hAnsi="Calibri" w:cs="Calibri"/>
              <w:spacing w:val="-2"/>
              <w:sz w:val="15"/>
            </w:rPr>
            <w:t>BELGE</w:t>
          </w:r>
          <w:r w:rsidRPr="00683488">
            <w:rPr>
              <w:rFonts w:ascii="Calibri" w:eastAsia="Calibri" w:hAnsi="Calibri" w:cs="Calibri"/>
              <w:spacing w:val="1"/>
              <w:sz w:val="15"/>
            </w:rPr>
            <w:t xml:space="preserve"> </w:t>
          </w:r>
          <w:r w:rsidRPr="00683488">
            <w:rPr>
              <w:rFonts w:ascii="Calibri" w:eastAsia="Calibri" w:hAnsi="Calibri" w:cs="Calibri"/>
              <w:spacing w:val="-5"/>
              <w:sz w:val="15"/>
            </w:rPr>
            <w:t>NO:</w:t>
          </w:r>
        </w:p>
      </w:tc>
      <w:tc>
        <w:tcPr>
          <w:tcW w:w="2120" w:type="dxa"/>
        </w:tcPr>
        <w:p w14:paraId="2DDBD211" w14:textId="21A445EF" w:rsidR="00AF3F89" w:rsidRPr="00683488" w:rsidRDefault="005E314D" w:rsidP="00AF3F89">
          <w:pPr>
            <w:widowControl w:val="0"/>
            <w:autoSpaceDE w:val="0"/>
            <w:autoSpaceDN w:val="0"/>
            <w:spacing w:before="154" w:after="0" w:line="153" w:lineRule="exact"/>
            <w:ind w:left="48" w:right="3"/>
            <w:jc w:val="center"/>
            <w:rPr>
              <w:rFonts w:ascii="Calibri" w:eastAsia="Calibri" w:hAnsi="Calibri" w:cs="Calibri"/>
              <w:sz w:val="15"/>
            </w:rPr>
          </w:pPr>
          <w:r>
            <w:rPr>
              <w:rFonts w:ascii="Calibri" w:eastAsia="Calibri" w:hAnsi="Calibri" w:cs="Calibri"/>
              <w:spacing w:val="-2"/>
              <w:sz w:val="15"/>
            </w:rPr>
            <w:t xml:space="preserve">ODÜ. </w:t>
          </w:r>
          <w:r w:rsidR="00AF3F89" w:rsidRPr="00683488">
            <w:rPr>
              <w:rFonts w:ascii="Calibri" w:eastAsia="Calibri" w:hAnsi="Calibri" w:cs="Calibri"/>
              <w:spacing w:val="-2"/>
              <w:sz w:val="15"/>
            </w:rPr>
            <w:t>İF.FRM.Öİ.00</w:t>
          </w:r>
          <w:r w:rsidR="006625D8">
            <w:rPr>
              <w:rFonts w:ascii="Calibri" w:eastAsia="Calibri" w:hAnsi="Calibri" w:cs="Calibri"/>
              <w:spacing w:val="-2"/>
              <w:sz w:val="15"/>
            </w:rPr>
            <w:t>1</w:t>
          </w:r>
          <w:r w:rsidR="00A325AC">
            <w:rPr>
              <w:rFonts w:ascii="Calibri" w:eastAsia="Calibri" w:hAnsi="Calibri" w:cs="Calibri"/>
              <w:spacing w:val="-2"/>
              <w:sz w:val="15"/>
            </w:rPr>
            <w:t>8</w:t>
          </w:r>
        </w:p>
      </w:tc>
    </w:tr>
    <w:tr w:rsidR="00AF3F89" w:rsidRPr="00683488" w14:paraId="5FE9169E" w14:textId="77777777" w:rsidTr="00F66F0B">
      <w:trPr>
        <w:trHeight w:val="284"/>
      </w:trPr>
      <w:tc>
        <w:tcPr>
          <w:tcW w:w="2962" w:type="dxa"/>
          <w:vMerge/>
          <w:tcBorders>
            <w:top w:val="nil"/>
          </w:tcBorders>
        </w:tcPr>
        <w:p w14:paraId="2EF32317" w14:textId="77777777" w:rsidR="00AF3F89" w:rsidRPr="00683488" w:rsidRDefault="00AF3F89" w:rsidP="00AF3F89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2"/>
              <w:szCs w:val="2"/>
            </w:rPr>
          </w:pPr>
        </w:p>
      </w:tc>
      <w:tc>
        <w:tcPr>
          <w:tcW w:w="4357" w:type="dxa"/>
          <w:vMerge/>
          <w:tcBorders>
            <w:top w:val="nil"/>
          </w:tcBorders>
        </w:tcPr>
        <w:p w14:paraId="4095E3CD" w14:textId="77777777" w:rsidR="00AF3F89" w:rsidRPr="00683488" w:rsidRDefault="00AF3F89" w:rsidP="00AF3F89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2"/>
              <w:szCs w:val="2"/>
            </w:rPr>
          </w:pPr>
        </w:p>
      </w:tc>
      <w:tc>
        <w:tcPr>
          <w:tcW w:w="1573" w:type="dxa"/>
        </w:tcPr>
        <w:p w14:paraId="5150FD06" w14:textId="77777777" w:rsidR="00AF3F89" w:rsidRPr="00683488" w:rsidRDefault="00AF3F89" w:rsidP="00AF3F89">
          <w:pPr>
            <w:widowControl w:val="0"/>
            <w:autoSpaceDE w:val="0"/>
            <w:autoSpaceDN w:val="0"/>
            <w:spacing w:before="154" w:after="0" w:line="153" w:lineRule="exact"/>
            <w:ind w:left="26"/>
            <w:rPr>
              <w:rFonts w:ascii="Calibri" w:eastAsia="Calibri" w:hAnsi="Calibri" w:cs="Calibri"/>
              <w:sz w:val="15"/>
            </w:rPr>
          </w:pPr>
          <w:r w:rsidRPr="00683488">
            <w:rPr>
              <w:rFonts w:ascii="Calibri" w:eastAsia="Calibri" w:hAnsi="Calibri" w:cs="Calibri"/>
              <w:sz w:val="15"/>
            </w:rPr>
            <w:t>YAYIN</w:t>
          </w:r>
          <w:r w:rsidRPr="00683488">
            <w:rPr>
              <w:rFonts w:ascii="Calibri" w:eastAsia="Calibri" w:hAnsi="Calibri" w:cs="Calibri"/>
              <w:spacing w:val="-6"/>
              <w:sz w:val="15"/>
            </w:rPr>
            <w:t xml:space="preserve"> </w:t>
          </w:r>
          <w:r w:rsidRPr="00683488">
            <w:rPr>
              <w:rFonts w:ascii="Calibri" w:eastAsia="Calibri" w:hAnsi="Calibri" w:cs="Calibri"/>
              <w:spacing w:val="-2"/>
              <w:sz w:val="15"/>
            </w:rPr>
            <w:t>TARİHİ:</w:t>
          </w:r>
        </w:p>
      </w:tc>
      <w:tc>
        <w:tcPr>
          <w:tcW w:w="2120" w:type="dxa"/>
        </w:tcPr>
        <w:p w14:paraId="2B07A8F2" w14:textId="77777777" w:rsidR="00AF3F89" w:rsidRPr="00683488" w:rsidRDefault="00AF3F89" w:rsidP="00AF3F89">
          <w:pPr>
            <w:widowControl w:val="0"/>
            <w:autoSpaceDE w:val="0"/>
            <w:autoSpaceDN w:val="0"/>
            <w:spacing w:before="154" w:after="0" w:line="153" w:lineRule="exact"/>
            <w:ind w:left="48"/>
            <w:jc w:val="center"/>
            <w:rPr>
              <w:rFonts w:ascii="Calibri" w:eastAsia="Calibri" w:hAnsi="Calibri" w:cs="Calibri"/>
              <w:sz w:val="15"/>
            </w:rPr>
          </w:pPr>
          <w:r w:rsidRPr="00683488">
            <w:rPr>
              <w:rFonts w:ascii="Calibri" w:eastAsia="Calibri" w:hAnsi="Calibri" w:cs="Calibri"/>
              <w:spacing w:val="-2"/>
              <w:sz w:val="15"/>
            </w:rPr>
            <w:t>11.11.2025</w:t>
          </w:r>
        </w:p>
      </w:tc>
    </w:tr>
    <w:tr w:rsidR="00AF3F89" w:rsidRPr="00683488" w14:paraId="696AD9A7" w14:textId="77777777" w:rsidTr="00F66F0B">
      <w:trPr>
        <w:trHeight w:val="284"/>
      </w:trPr>
      <w:tc>
        <w:tcPr>
          <w:tcW w:w="2962" w:type="dxa"/>
          <w:vMerge/>
          <w:tcBorders>
            <w:top w:val="nil"/>
          </w:tcBorders>
        </w:tcPr>
        <w:p w14:paraId="0C1588EA" w14:textId="77777777" w:rsidR="00AF3F89" w:rsidRPr="00683488" w:rsidRDefault="00AF3F89" w:rsidP="00AF3F89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2"/>
              <w:szCs w:val="2"/>
            </w:rPr>
          </w:pPr>
        </w:p>
      </w:tc>
      <w:tc>
        <w:tcPr>
          <w:tcW w:w="4357" w:type="dxa"/>
          <w:vMerge/>
          <w:tcBorders>
            <w:top w:val="nil"/>
          </w:tcBorders>
        </w:tcPr>
        <w:p w14:paraId="3132207F" w14:textId="77777777" w:rsidR="00AF3F89" w:rsidRPr="00683488" w:rsidRDefault="00AF3F89" w:rsidP="00AF3F89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2"/>
              <w:szCs w:val="2"/>
            </w:rPr>
          </w:pPr>
        </w:p>
      </w:tc>
      <w:tc>
        <w:tcPr>
          <w:tcW w:w="1573" w:type="dxa"/>
        </w:tcPr>
        <w:p w14:paraId="6B157769" w14:textId="77777777" w:rsidR="00AF3F89" w:rsidRPr="00683488" w:rsidRDefault="00AF3F89" w:rsidP="00AF3F89">
          <w:pPr>
            <w:widowControl w:val="0"/>
            <w:autoSpaceDE w:val="0"/>
            <w:autoSpaceDN w:val="0"/>
            <w:spacing w:before="154" w:after="0" w:line="153" w:lineRule="exact"/>
            <w:ind w:left="26"/>
            <w:rPr>
              <w:rFonts w:ascii="Calibri" w:eastAsia="Calibri" w:hAnsi="Calibri" w:cs="Calibri"/>
              <w:sz w:val="15"/>
            </w:rPr>
          </w:pPr>
          <w:r w:rsidRPr="00683488">
            <w:rPr>
              <w:rFonts w:ascii="Calibri" w:eastAsia="Calibri" w:hAnsi="Calibri" w:cs="Calibri"/>
              <w:spacing w:val="-2"/>
              <w:sz w:val="15"/>
            </w:rPr>
            <w:t>REVİZYON</w:t>
          </w:r>
          <w:r w:rsidRPr="00683488">
            <w:rPr>
              <w:rFonts w:ascii="Calibri" w:eastAsia="Calibri" w:hAnsi="Calibri" w:cs="Calibri"/>
              <w:spacing w:val="5"/>
              <w:sz w:val="15"/>
            </w:rPr>
            <w:t xml:space="preserve"> </w:t>
          </w:r>
          <w:r w:rsidRPr="00683488">
            <w:rPr>
              <w:rFonts w:ascii="Calibri" w:eastAsia="Calibri" w:hAnsi="Calibri" w:cs="Calibri"/>
              <w:spacing w:val="-2"/>
              <w:sz w:val="15"/>
            </w:rPr>
            <w:t>TARİHİ/NO:</w:t>
          </w:r>
        </w:p>
      </w:tc>
      <w:tc>
        <w:tcPr>
          <w:tcW w:w="2120" w:type="dxa"/>
        </w:tcPr>
        <w:p w14:paraId="3192D7BA" w14:textId="77777777" w:rsidR="00AF3F89" w:rsidRPr="00683488" w:rsidRDefault="00AF3F89" w:rsidP="00AF3F89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14"/>
            </w:rPr>
          </w:pPr>
        </w:p>
      </w:tc>
    </w:tr>
    <w:tr w:rsidR="00AF3F89" w:rsidRPr="00683488" w14:paraId="3D9401AA" w14:textId="77777777" w:rsidTr="00F66F0B">
      <w:trPr>
        <w:trHeight w:val="284"/>
      </w:trPr>
      <w:tc>
        <w:tcPr>
          <w:tcW w:w="2962" w:type="dxa"/>
          <w:vMerge/>
          <w:tcBorders>
            <w:top w:val="nil"/>
          </w:tcBorders>
        </w:tcPr>
        <w:p w14:paraId="432CC8C4" w14:textId="77777777" w:rsidR="00AF3F89" w:rsidRPr="00683488" w:rsidRDefault="00AF3F89" w:rsidP="00AF3F89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2"/>
              <w:szCs w:val="2"/>
            </w:rPr>
          </w:pPr>
        </w:p>
      </w:tc>
      <w:tc>
        <w:tcPr>
          <w:tcW w:w="4357" w:type="dxa"/>
          <w:vMerge/>
          <w:tcBorders>
            <w:top w:val="nil"/>
          </w:tcBorders>
        </w:tcPr>
        <w:p w14:paraId="281ECCAA" w14:textId="77777777" w:rsidR="00AF3F89" w:rsidRPr="00683488" w:rsidRDefault="00AF3F89" w:rsidP="00AF3F89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2"/>
              <w:szCs w:val="2"/>
            </w:rPr>
          </w:pPr>
        </w:p>
      </w:tc>
      <w:tc>
        <w:tcPr>
          <w:tcW w:w="1573" w:type="dxa"/>
        </w:tcPr>
        <w:p w14:paraId="409E57D8" w14:textId="77777777" w:rsidR="00AF3F89" w:rsidRPr="00683488" w:rsidRDefault="00AF3F89" w:rsidP="00AF3F89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14"/>
            </w:rPr>
          </w:pPr>
        </w:p>
      </w:tc>
      <w:tc>
        <w:tcPr>
          <w:tcW w:w="2120" w:type="dxa"/>
        </w:tcPr>
        <w:p w14:paraId="159CDB41" w14:textId="77777777" w:rsidR="00AF3F89" w:rsidRPr="00683488" w:rsidRDefault="00AF3F89" w:rsidP="00AF3F89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14"/>
            </w:rPr>
          </w:pPr>
        </w:p>
      </w:tc>
    </w:tr>
  </w:tbl>
  <w:p w14:paraId="65765A1F" w14:textId="77777777" w:rsidR="00D464DF" w:rsidRDefault="00D464DF" w:rsidP="00EA767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0FC2C7" w14:textId="77777777" w:rsidR="00577641" w:rsidRDefault="0057764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781522"/>
    <w:multiLevelType w:val="hybridMultilevel"/>
    <w:tmpl w:val="DFB026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C741C"/>
    <w:multiLevelType w:val="hybridMultilevel"/>
    <w:tmpl w:val="5B3EC824"/>
    <w:lvl w:ilvl="0" w:tplc="830A76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830A7654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8F74E6"/>
    <w:multiLevelType w:val="hybridMultilevel"/>
    <w:tmpl w:val="D318FB5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F503B5"/>
    <w:multiLevelType w:val="hybridMultilevel"/>
    <w:tmpl w:val="E9D4EF60"/>
    <w:lvl w:ilvl="0" w:tplc="C8B8C1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1E65A9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2CCB71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FEEB83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106FCF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B3C5C1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C02A75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C2E11C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A0468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8CA25D8"/>
    <w:multiLevelType w:val="hybridMultilevel"/>
    <w:tmpl w:val="DF9C1E64"/>
    <w:lvl w:ilvl="0" w:tplc="A19C8E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5685766">
    <w:abstractNumId w:val="1"/>
  </w:num>
  <w:num w:numId="2" w16cid:durableId="1696730737">
    <w:abstractNumId w:val="3"/>
  </w:num>
  <w:num w:numId="3" w16cid:durableId="120616980">
    <w:abstractNumId w:val="0"/>
  </w:num>
  <w:num w:numId="4" w16cid:durableId="1389182691">
    <w:abstractNumId w:val="2"/>
  </w:num>
  <w:num w:numId="5" w16cid:durableId="1542009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7YwMzO2tDC2NDNU0lEKTi0uzszPAykwqgUAD9QyQSwAAAA="/>
  </w:docVars>
  <w:rsids>
    <w:rsidRoot w:val="00697BA2"/>
    <w:rsid w:val="000119BA"/>
    <w:rsid w:val="00015B66"/>
    <w:rsid w:val="000230C3"/>
    <w:rsid w:val="00036D38"/>
    <w:rsid w:val="00054FE1"/>
    <w:rsid w:val="000571EA"/>
    <w:rsid w:val="000615D8"/>
    <w:rsid w:val="00061758"/>
    <w:rsid w:val="00063ED5"/>
    <w:rsid w:val="001019B5"/>
    <w:rsid w:val="001113BC"/>
    <w:rsid w:val="00117196"/>
    <w:rsid w:val="00121701"/>
    <w:rsid w:val="00165FD1"/>
    <w:rsid w:val="00187EF5"/>
    <w:rsid w:val="001B009A"/>
    <w:rsid w:val="001B42E2"/>
    <w:rsid w:val="001C06C2"/>
    <w:rsid w:val="001D70F7"/>
    <w:rsid w:val="0022212A"/>
    <w:rsid w:val="00224565"/>
    <w:rsid w:val="00234317"/>
    <w:rsid w:val="00266BE2"/>
    <w:rsid w:val="002903A2"/>
    <w:rsid w:val="002B0A05"/>
    <w:rsid w:val="003057F1"/>
    <w:rsid w:val="003262FC"/>
    <w:rsid w:val="00330696"/>
    <w:rsid w:val="003314BC"/>
    <w:rsid w:val="00334E8C"/>
    <w:rsid w:val="00337A62"/>
    <w:rsid w:val="0034399C"/>
    <w:rsid w:val="00354380"/>
    <w:rsid w:val="00396441"/>
    <w:rsid w:val="003D0F44"/>
    <w:rsid w:val="003E34E5"/>
    <w:rsid w:val="003E792C"/>
    <w:rsid w:val="00405088"/>
    <w:rsid w:val="004710E5"/>
    <w:rsid w:val="00476B05"/>
    <w:rsid w:val="004977E0"/>
    <w:rsid w:val="004B2799"/>
    <w:rsid w:val="004C6902"/>
    <w:rsid w:val="004D6866"/>
    <w:rsid w:val="004E2869"/>
    <w:rsid w:val="005106DE"/>
    <w:rsid w:val="00510E8C"/>
    <w:rsid w:val="00531CBD"/>
    <w:rsid w:val="00551916"/>
    <w:rsid w:val="00571EC3"/>
    <w:rsid w:val="00577641"/>
    <w:rsid w:val="00590C94"/>
    <w:rsid w:val="00591B58"/>
    <w:rsid w:val="005A22E9"/>
    <w:rsid w:val="005A727D"/>
    <w:rsid w:val="005B0131"/>
    <w:rsid w:val="005E314D"/>
    <w:rsid w:val="005E4A70"/>
    <w:rsid w:val="005E6A6F"/>
    <w:rsid w:val="005F567A"/>
    <w:rsid w:val="005F5816"/>
    <w:rsid w:val="00610C34"/>
    <w:rsid w:val="0062313F"/>
    <w:rsid w:val="00642F5A"/>
    <w:rsid w:val="00645E18"/>
    <w:rsid w:val="006625D8"/>
    <w:rsid w:val="00664F98"/>
    <w:rsid w:val="00683754"/>
    <w:rsid w:val="00697BA2"/>
    <w:rsid w:val="006C10B2"/>
    <w:rsid w:val="006C5D7E"/>
    <w:rsid w:val="006D3F62"/>
    <w:rsid w:val="006E2392"/>
    <w:rsid w:val="006F3826"/>
    <w:rsid w:val="0074499B"/>
    <w:rsid w:val="007639F6"/>
    <w:rsid w:val="00781462"/>
    <w:rsid w:val="007A17B7"/>
    <w:rsid w:val="007D63A1"/>
    <w:rsid w:val="007E4386"/>
    <w:rsid w:val="007F37C1"/>
    <w:rsid w:val="00817F7F"/>
    <w:rsid w:val="00823843"/>
    <w:rsid w:val="0083671B"/>
    <w:rsid w:val="00845A01"/>
    <w:rsid w:val="00857C34"/>
    <w:rsid w:val="008875B8"/>
    <w:rsid w:val="008D6295"/>
    <w:rsid w:val="008F0764"/>
    <w:rsid w:val="00910B58"/>
    <w:rsid w:val="009202A3"/>
    <w:rsid w:val="00930339"/>
    <w:rsid w:val="0094070A"/>
    <w:rsid w:val="0094658D"/>
    <w:rsid w:val="009612D9"/>
    <w:rsid w:val="00970B90"/>
    <w:rsid w:val="00973E5F"/>
    <w:rsid w:val="009A70A5"/>
    <w:rsid w:val="009E1A04"/>
    <w:rsid w:val="009E5667"/>
    <w:rsid w:val="009F717C"/>
    <w:rsid w:val="00A04844"/>
    <w:rsid w:val="00A05F99"/>
    <w:rsid w:val="00A325AC"/>
    <w:rsid w:val="00A35C17"/>
    <w:rsid w:val="00A44146"/>
    <w:rsid w:val="00A508C9"/>
    <w:rsid w:val="00A609C0"/>
    <w:rsid w:val="00A62765"/>
    <w:rsid w:val="00A64F9E"/>
    <w:rsid w:val="00A75E13"/>
    <w:rsid w:val="00A819D7"/>
    <w:rsid w:val="00A972C0"/>
    <w:rsid w:val="00AA59DA"/>
    <w:rsid w:val="00AA7D1E"/>
    <w:rsid w:val="00AF3F89"/>
    <w:rsid w:val="00B36D61"/>
    <w:rsid w:val="00B40A10"/>
    <w:rsid w:val="00B4647A"/>
    <w:rsid w:val="00B8003C"/>
    <w:rsid w:val="00B8041E"/>
    <w:rsid w:val="00B81F88"/>
    <w:rsid w:val="00B82702"/>
    <w:rsid w:val="00B907B3"/>
    <w:rsid w:val="00BA3DB0"/>
    <w:rsid w:val="00BB065A"/>
    <w:rsid w:val="00BC37CA"/>
    <w:rsid w:val="00BE3B8F"/>
    <w:rsid w:val="00C172A1"/>
    <w:rsid w:val="00C32DB8"/>
    <w:rsid w:val="00C410E5"/>
    <w:rsid w:val="00CC79EC"/>
    <w:rsid w:val="00CE43E0"/>
    <w:rsid w:val="00CE458B"/>
    <w:rsid w:val="00CF03D2"/>
    <w:rsid w:val="00CF70DA"/>
    <w:rsid w:val="00D07628"/>
    <w:rsid w:val="00D432D5"/>
    <w:rsid w:val="00D464DF"/>
    <w:rsid w:val="00D626E7"/>
    <w:rsid w:val="00D70562"/>
    <w:rsid w:val="00D86E8A"/>
    <w:rsid w:val="00DA3A42"/>
    <w:rsid w:val="00DB08F7"/>
    <w:rsid w:val="00DB31EE"/>
    <w:rsid w:val="00DC0556"/>
    <w:rsid w:val="00DC45E1"/>
    <w:rsid w:val="00E31E77"/>
    <w:rsid w:val="00E34F5B"/>
    <w:rsid w:val="00E56C96"/>
    <w:rsid w:val="00E63968"/>
    <w:rsid w:val="00E67564"/>
    <w:rsid w:val="00E900A7"/>
    <w:rsid w:val="00EA7675"/>
    <w:rsid w:val="00F05141"/>
    <w:rsid w:val="00F16A20"/>
    <w:rsid w:val="00F343C7"/>
    <w:rsid w:val="00F500D0"/>
    <w:rsid w:val="00F50665"/>
    <w:rsid w:val="00F5549E"/>
    <w:rsid w:val="00F62F52"/>
    <w:rsid w:val="00F82EA6"/>
    <w:rsid w:val="00FA3B95"/>
    <w:rsid w:val="00FD7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4DC86F"/>
  <w15:docId w15:val="{417AC81A-CB42-4874-8BD8-DCEF2AD65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BA2"/>
    <w:pPr>
      <w:spacing w:after="200" w:line="27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D705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9"/>
    <w:qFormat/>
    <w:rsid w:val="00D70562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i/>
      <w:sz w:val="24"/>
      <w:szCs w:val="20"/>
      <w:lang w:val="en-GB" w:eastAsia="ko-KR"/>
    </w:rPr>
  </w:style>
  <w:style w:type="paragraph" w:styleId="Balk3">
    <w:name w:val="heading 3"/>
    <w:basedOn w:val="Normal"/>
    <w:link w:val="Balk3Char"/>
    <w:uiPriority w:val="9"/>
    <w:qFormat/>
    <w:rsid w:val="00D705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705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056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character" w:customStyle="1" w:styleId="Balk1Char">
    <w:name w:val="Başlık 1 Char"/>
    <w:basedOn w:val="VarsaylanParagrafYazTipi"/>
    <w:link w:val="Balk1"/>
    <w:uiPriority w:val="9"/>
    <w:rsid w:val="00D7056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9"/>
    <w:rsid w:val="00D70562"/>
    <w:rPr>
      <w:rFonts w:ascii="Arial" w:eastAsia="Times New Roman" w:hAnsi="Arial" w:cs="Arial"/>
      <w:b/>
      <w:i/>
      <w:sz w:val="24"/>
      <w:szCs w:val="20"/>
      <w:lang w:val="en-GB" w:eastAsia="ko-KR"/>
    </w:rPr>
  </w:style>
  <w:style w:type="character" w:customStyle="1" w:styleId="Balk3Char">
    <w:name w:val="Başlık 3 Char"/>
    <w:basedOn w:val="VarsaylanParagrafYazTipi"/>
    <w:link w:val="Balk3"/>
    <w:uiPriority w:val="9"/>
    <w:rsid w:val="00D7056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7056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KonuBal">
    <w:name w:val="Title"/>
    <w:basedOn w:val="Normal"/>
    <w:link w:val="KonuBalChar"/>
    <w:qFormat/>
    <w:rsid w:val="00D7056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D70562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D70562"/>
    <w:pPr>
      <w:widowControl w:val="0"/>
      <w:autoSpaceDE w:val="0"/>
      <w:autoSpaceDN w:val="0"/>
      <w:spacing w:after="0" w:line="240" w:lineRule="auto"/>
      <w:ind w:left="305" w:firstLine="566"/>
    </w:pPr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D70562"/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styleId="Gl">
    <w:name w:val="Strong"/>
    <w:basedOn w:val="VarsaylanParagrafYazTipi"/>
    <w:uiPriority w:val="22"/>
    <w:qFormat/>
    <w:rsid w:val="00D70562"/>
    <w:rPr>
      <w:b/>
      <w:bCs/>
    </w:rPr>
  </w:style>
  <w:style w:type="character" w:styleId="Vurgu">
    <w:name w:val="Emphasis"/>
    <w:basedOn w:val="VarsaylanParagrafYazTipi"/>
    <w:uiPriority w:val="20"/>
    <w:qFormat/>
    <w:rsid w:val="00D70562"/>
    <w:rPr>
      <w:i/>
      <w:iCs/>
    </w:rPr>
  </w:style>
  <w:style w:type="paragraph" w:styleId="AralkYok">
    <w:name w:val="No Spacing"/>
    <w:link w:val="AralkYokChar"/>
    <w:uiPriority w:val="1"/>
    <w:qFormat/>
    <w:rsid w:val="00D70562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D70562"/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D7056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697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97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7BA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7BA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464DF"/>
  </w:style>
  <w:style w:type="paragraph" w:styleId="AltBilgi">
    <w:name w:val="footer"/>
    <w:basedOn w:val="Normal"/>
    <w:link w:val="Al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46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38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6</Words>
  <Characters>453</Characters>
  <Application>Microsoft Office Word</Application>
  <DocSecurity>0</DocSecurity>
  <Lines>90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 Pc</dc:creator>
  <cp:lastModifiedBy>Mustafa ODABAŞ</cp:lastModifiedBy>
  <cp:revision>14</cp:revision>
  <cp:lastPrinted>2023-12-13T07:16:00Z</cp:lastPrinted>
  <dcterms:created xsi:type="dcterms:W3CDTF">2025-11-10T08:25:00Z</dcterms:created>
  <dcterms:modified xsi:type="dcterms:W3CDTF">2025-11-12T06:44:00Z</dcterms:modified>
</cp:coreProperties>
</file>